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6A3E1" w14:textId="1C21CD7F" w:rsidR="00776D52" w:rsidRDefault="00776D52">
      <w:p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 w:rsidRPr="00776D52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  <w:lang w:val="en-US"/>
        </w:rPr>
        <w:t>Title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: </w:t>
      </w:r>
      <w:r w:rsidR="00596687"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Transfer Window System </w:t>
      </w:r>
    </w:p>
    <w:p w14:paraId="4549A252" w14:textId="77777777" w:rsidR="00776D52" w:rsidRDefault="00776D52">
      <w:p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</w:p>
    <w:p w14:paraId="18E65AC3" w14:textId="75FDA2D0" w:rsidR="00596687" w:rsidRDefault="00776D52" w:rsidP="00596687">
      <w:pPr>
        <w:rPr>
          <w:rFonts w:ascii="Tahoma" w:hAnsi="Tahoma" w:cs="Tahoma"/>
          <w:color w:val="000000"/>
          <w:sz w:val="20"/>
          <w:szCs w:val="20"/>
          <w:lang w:val="en-US"/>
        </w:rPr>
      </w:pPr>
      <w:r w:rsidRPr="00776D52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  <w:lang w:val="en-US"/>
        </w:rPr>
        <w:t xml:space="preserve">Project </w:t>
      </w:r>
      <w:proofErr w:type="gramStart"/>
      <w:r w:rsidRPr="00776D52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  <w:lang w:val="en-US"/>
        </w:rPr>
        <w:t>description</w:t>
      </w:r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 :</w:t>
      </w:r>
      <w:proofErr w:type="gramEnd"/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 </w:t>
      </w:r>
      <w:r w:rsidR="00596687"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>Our project is about football transfers. We have Admin – FIFA and other football clubs. Clubs can send money to other clubs.</w:t>
      </w:r>
      <w:r w:rsidR="00596687" w:rsidRPr="00776D52">
        <w:rPr>
          <w:rFonts w:ascii="Tahoma" w:hAnsi="Tahoma" w:cs="Tahoma"/>
          <w:color w:val="000000"/>
          <w:sz w:val="20"/>
          <w:szCs w:val="20"/>
          <w:lang w:val="en-US"/>
        </w:rPr>
        <w:t xml:space="preserve"> </w:t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proofErr w:type="gramStart"/>
      <w:r w:rsidRPr="00776D52">
        <w:rPr>
          <w:rFonts w:ascii="Tahoma" w:hAnsi="Tahoma" w:cs="Tahoma"/>
          <w:b/>
          <w:bCs/>
          <w:color w:val="000000"/>
          <w:sz w:val="20"/>
          <w:szCs w:val="20"/>
          <w:lang w:val="en-US"/>
        </w:rPr>
        <w:t>Scenarios</w:t>
      </w:r>
      <w:r>
        <w:rPr>
          <w:rFonts w:ascii="Tahoma" w:hAnsi="Tahoma" w:cs="Tahoma"/>
          <w:color w:val="000000"/>
          <w:sz w:val="20"/>
          <w:szCs w:val="20"/>
          <w:lang w:val="en-US"/>
        </w:rPr>
        <w:t xml:space="preserve"> :</w:t>
      </w:r>
      <w:proofErr w:type="gramEnd"/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Pr="00776D52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  <w:lang w:val="en-US"/>
        </w:rPr>
        <w:t>USE CASE 1</w:t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</w:p>
    <w:p w14:paraId="2AD8E7A9" w14:textId="7D9EEEF8" w:rsidR="00596687" w:rsidRDefault="00596687" w:rsidP="00596687">
      <w:pPr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>If you log in as a football club then you can:</w:t>
      </w:r>
    </w:p>
    <w:p w14:paraId="55429834" w14:textId="64B919CC" w:rsidR="00596687" w:rsidRDefault="00596687" w:rsidP="00596687">
      <w:pPr>
        <w:pStyle w:val="a3"/>
        <w:numPr>
          <w:ilvl w:val="0"/>
          <w:numId w:val="1"/>
        </w:numPr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>See information about club</w:t>
      </w:r>
      <w:r>
        <w:rPr>
          <w:noProof/>
        </w:rPr>
        <w:drawing>
          <wp:inline distT="0" distB="0" distL="0" distR="0" wp14:anchorId="2C1F9BB3" wp14:editId="711AB0E3">
            <wp:extent cx="5940425" cy="5098415"/>
            <wp:effectExtent l="0" t="0" r="3175" b="698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098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2F519" w14:textId="605D682B" w:rsidR="00596687" w:rsidRDefault="00596687" w:rsidP="00596687">
      <w:pPr>
        <w:pStyle w:val="a3"/>
        <w:numPr>
          <w:ilvl w:val="0"/>
          <w:numId w:val="1"/>
        </w:numPr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lastRenderedPageBreak/>
        <w:t>Show budget of this club</w:t>
      </w:r>
      <w:r w:rsidR="00AB47ED">
        <w:rPr>
          <w:noProof/>
        </w:rPr>
        <w:drawing>
          <wp:inline distT="0" distB="0" distL="0" distR="0" wp14:anchorId="7A722990" wp14:editId="48A943C7">
            <wp:extent cx="5940425" cy="5128260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12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17102" w14:textId="77777777" w:rsidR="00596687" w:rsidRDefault="00596687" w:rsidP="00596687">
      <w:pPr>
        <w:pStyle w:val="a3"/>
        <w:rPr>
          <w:rFonts w:ascii="Tahoma" w:hAnsi="Tahoma" w:cs="Tahoma"/>
          <w:color w:val="000000"/>
          <w:sz w:val="20"/>
          <w:szCs w:val="20"/>
          <w:lang w:val="en-US"/>
        </w:rPr>
      </w:pPr>
    </w:p>
    <w:p w14:paraId="15765267" w14:textId="5842103B" w:rsidR="00596687" w:rsidRPr="00596687" w:rsidRDefault="00596687" w:rsidP="00596687">
      <w:pPr>
        <w:pStyle w:val="a3"/>
        <w:numPr>
          <w:ilvl w:val="0"/>
          <w:numId w:val="1"/>
        </w:numPr>
        <w:rPr>
          <w:rFonts w:ascii="Tahoma" w:hAnsi="Tahoma" w:cs="Tahoma"/>
          <w:color w:val="000000"/>
          <w:sz w:val="20"/>
          <w:szCs w:val="20"/>
          <w:lang w:val="en-US"/>
        </w:rPr>
      </w:pPr>
      <w:r>
        <w:rPr>
          <w:rFonts w:ascii="Tahoma" w:hAnsi="Tahoma" w:cs="Tahoma"/>
          <w:color w:val="000000"/>
          <w:sz w:val="20"/>
          <w:szCs w:val="20"/>
          <w:lang w:val="en-US"/>
        </w:rPr>
        <w:t>Transfer money</w:t>
      </w:r>
      <w:r w:rsidR="00AB47ED">
        <w:rPr>
          <w:noProof/>
        </w:rPr>
        <w:drawing>
          <wp:inline distT="0" distB="0" distL="0" distR="0" wp14:anchorId="79759787" wp14:editId="6DB0E177">
            <wp:extent cx="5940425" cy="1791335"/>
            <wp:effectExtent l="0" t="0" r="317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791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2EA0" w14:textId="05AF4F60" w:rsidR="00596687" w:rsidRDefault="00776D52">
      <w:p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Pr="00776D52">
        <w:rPr>
          <w:rFonts w:ascii="Tahoma" w:hAnsi="Tahoma" w:cs="Tahoma"/>
          <w:b/>
          <w:bCs/>
          <w:color w:val="000000"/>
          <w:sz w:val="20"/>
          <w:szCs w:val="20"/>
          <w:shd w:val="clear" w:color="auto" w:fill="FFFFFF"/>
          <w:lang w:val="en-US"/>
        </w:rPr>
        <w:t>USE CASE 2</w:t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Pr="00776D52">
        <w:rPr>
          <w:rFonts w:ascii="Tahoma" w:hAnsi="Tahoma" w:cs="Tahoma"/>
          <w:color w:val="000000"/>
          <w:sz w:val="20"/>
          <w:szCs w:val="20"/>
          <w:lang w:val="en-US"/>
        </w:rPr>
        <w:br/>
      </w:r>
      <w:r w:rsidR="00596687"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>If you log in as a FIFA(Admin):</w:t>
      </w:r>
    </w:p>
    <w:p w14:paraId="4C0B73C1" w14:textId="734B5DF0" w:rsidR="00596687" w:rsidRDefault="00596687" w:rsidP="00596687">
      <w:pPr>
        <w:pStyle w:val="a3"/>
        <w:numPr>
          <w:ilvl w:val="0"/>
          <w:numId w:val="2"/>
        </w:num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 w:rsidRPr="00596687"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lastRenderedPageBreak/>
        <w:t>Show information about FIFA</w:t>
      </w:r>
      <w:r w:rsidR="00AB47ED">
        <w:rPr>
          <w:noProof/>
        </w:rPr>
        <w:drawing>
          <wp:inline distT="0" distB="0" distL="0" distR="0" wp14:anchorId="2D5FB84D" wp14:editId="4C2E1C0B">
            <wp:extent cx="5648325" cy="2038350"/>
            <wp:effectExtent l="0" t="0" r="952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2038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A60F9" w14:textId="77777777" w:rsidR="00AB47ED" w:rsidRDefault="00AB47ED" w:rsidP="00AB47ED">
      <w:pPr>
        <w:pStyle w:val="a3"/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</w:p>
    <w:p w14:paraId="24CCB4BE" w14:textId="30D5E8CE" w:rsidR="00596687" w:rsidRDefault="00596687" w:rsidP="00596687">
      <w:pPr>
        <w:pStyle w:val="a3"/>
        <w:numPr>
          <w:ilvl w:val="0"/>
          <w:numId w:val="2"/>
        </w:num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>Create new club</w:t>
      </w:r>
      <w:r w:rsidR="00AB47ED">
        <w:rPr>
          <w:noProof/>
        </w:rPr>
        <w:drawing>
          <wp:inline distT="0" distB="0" distL="0" distR="0" wp14:anchorId="1950F4FD" wp14:editId="7CD8395F">
            <wp:extent cx="5940425" cy="2216785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16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DA10B2" w14:textId="77777777" w:rsidR="00AB47ED" w:rsidRPr="00AB47ED" w:rsidRDefault="00AB47ED" w:rsidP="00AB47ED">
      <w:pPr>
        <w:pStyle w:val="a3"/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</w:p>
    <w:p w14:paraId="53DAB18B" w14:textId="77777777" w:rsidR="00AB47ED" w:rsidRDefault="00AB47ED" w:rsidP="00AB47ED">
      <w:pPr>
        <w:pStyle w:val="a3"/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</w:p>
    <w:p w14:paraId="3AC2FE56" w14:textId="7D18C765" w:rsidR="00AB47ED" w:rsidRPr="00AB47ED" w:rsidRDefault="00596687" w:rsidP="00AB47ED">
      <w:pPr>
        <w:pStyle w:val="a3"/>
        <w:numPr>
          <w:ilvl w:val="0"/>
          <w:numId w:val="2"/>
        </w:num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See information about </w:t>
      </w:r>
      <w:proofErr w:type="gramStart"/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>other</w:t>
      </w:r>
      <w:proofErr w:type="gramEnd"/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 xml:space="preserve"> clu</w:t>
      </w:r>
      <w:r w:rsidR="00AB47ED"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t>b</w:t>
      </w:r>
      <w:r w:rsidR="00AB47ED">
        <w:rPr>
          <w:noProof/>
        </w:rPr>
        <w:drawing>
          <wp:inline distT="0" distB="0" distL="0" distR="0" wp14:anchorId="3AA674A3" wp14:editId="1ED5704D">
            <wp:extent cx="5086350" cy="1876425"/>
            <wp:effectExtent l="0" t="0" r="0" b="9525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357F9E" w14:textId="77777777" w:rsidR="00AB47ED" w:rsidRPr="00AB47ED" w:rsidRDefault="00AB47ED" w:rsidP="00AB47ED">
      <w:pPr>
        <w:pStyle w:val="a3"/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</w:p>
    <w:p w14:paraId="6D6CAE66" w14:textId="4C6E42AF" w:rsidR="00596687" w:rsidRPr="00596687" w:rsidRDefault="00596687" w:rsidP="00596687">
      <w:pPr>
        <w:pStyle w:val="a3"/>
        <w:numPr>
          <w:ilvl w:val="0"/>
          <w:numId w:val="2"/>
        </w:numP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</w:pPr>
      <w:r>
        <w:rPr>
          <w:rFonts w:ascii="Tahoma" w:hAnsi="Tahoma" w:cs="Tahoma"/>
          <w:color w:val="000000"/>
          <w:sz w:val="20"/>
          <w:szCs w:val="20"/>
          <w:shd w:val="clear" w:color="auto" w:fill="FFFFFF"/>
          <w:lang w:val="en-US"/>
        </w:rPr>
        <w:lastRenderedPageBreak/>
        <w:t xml:space="preserve">Create new Admin </w:t>
      </w:r>
      <w:r w:rsidR="00AB47ED">
        <w:rPr>
          <w:noProof/>
        </w:rPr>
        <w:drawing>
          <wp:inline distT="0" distB="0" distL="0" distR="0" wp14:anchorId="3D0106BF" wp14:editId="5EEB0865">
            <wp:extent cx="5940425" cy="2226945"/>
            <wp:effectExtent l="0" t="0" r="3175" b="190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273E3" w14:textId="573B902B" w:rsidR="00776D52" w:rsidRPr="00596687" w:rsidRDefault="00776D52"/>
    <w:sectPr w:rsidR="00776D52" w:rsidRPr="0059668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4E34490"/>
    <w:multiLevelType w:val="hybridMultilevel"/>
    <w:tmpl w:val="5B9CF0AC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52E1BE0"/>
    <w:multiLevelType w:val="hybridMultilevel"/>
    <w:tmpl w:val="24229A9C"/>
    <w:lvl w:ilvl="0" w:tplc="04190011">
      <w:start w:val="1"/>
      <w:numFmt w:val="decimal"/>
      <w:lvlText w:val="%1)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7U0NTK2sDQ0MDVR0lEKTi0uzszPAykwrAUA8PJPkywAAAA="/>
  </w:docVars>
  <w:rsids>
    <w:rsidRoot w:val="005008D6"/>
    <w:rsid w:val="005008D6"/>
    <w:rsid w:val="00596687"/>
    <w:rsid w:val="00776D52"/>
    <w:rsid w:val="00AB47ED"/>
    <w:rsid w:val="00D262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B4765B"/>
  <w15:chartTrackingRefBased/>
  <w15:docId w15:val="{938956DF-3924-4183-B6F3-5312CC3FB1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9668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kar Khaimuldin</dc:creator>
  <cp:keywords/>
  <dc:description/>
  <cp:lastModifiedBy>Arsen Tolebai</cp:lastModifiedBy>
  <cp:revision>3</cp:revision>
  <dcterms:created xsi:type="dcterms:W3CDTF">2020-05-21T07:20:00Z</dcterms:created>
  <dcterms:modified xsi:type="dcterms:W3CDTF">2021-03-15T07:29:00Z</dcterms:modified>
</cp:coreProperties>
</file>